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31010" w:rsidRDefault="0013101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3270F" w:rsidRDefault="00131010" w:rsidP="00131010">
      <w:pPr>
        <w:spacing w:line="480" w:lineRule="auto"/>
        <w:jc w:val="center"/>
        <w:rPr>
          <w:rFonts w:ascii="Times New Roman" w:hAnsi="Times New Roman" w:cs="Times New Roman"/>
          <w:spacing w:val="10"/>
        </w:rPr>
      </w:pPr>
      <w:r w:rsidRPr="00131010">
        <w:rPr>
          <w:rFonts w:ascii="Times New Roman" w:hAnsi="Times New Roman" w:cs="Times New Roman"/>
          <w:spacing w:val="10"/>
        </w:rPr>
        <w:lastRenderedPageBreak/>
        <w:t>COMPUTATIONAL SCHEIMPFLUG IMAGIN</w:t>
      </w:r>
      <w:bookmarkStart w:id="0" w:name="_GoBack"/>
      <w:bookmarkEnd w:id="0"/>
      <w:r w:rsidRPr="00131010">
        <w:rPr>
          <w:rFonts w:ascii="Times New Roman" w:hAnsi="Times New Roman" w:cs="Times New Roman"/>
          <w:spacing w:val="10"/>
        </w:rPr>
        <w:t>G FOR IMPROVING DEPTH OF FIELD OF IRIS RECOGNITION SYSTEMS</w:t>
      </w:r>
    </w:p>
    <w:p w:rsidR="00131010" w:rsidRDefault="00131010" w:rsidP="009F4C77">
      <w:pPr>
        <w:spacing w:line="480" w:lineRule="auto"/>
        <w:rPr>
          <w:rFonts w:ascii="Times New Roman" w:hAnsi="Times New Roman" w:cs="Times New Roman"/>
          <w:spacing w:val="10"/>
        </w:rPr>
      </w:pPr>
    </w:p>
    <w:p w:rsidR="00131010" w:rsidRDefault="00131010" w:rsidP="00131010">
      <w:pPr>
        <w:spacing w:line="480" w:lineRule="auto"/>
        <w:rPr>
          <w:rFonts w:ascii="Times New Roman" w:hAnsi="Times New Roman" w:cs="Times New Roman"/>
          <w:spacing w:val="10"/>
        </w:rPr>
      </w:pPr>
    </w:p>
    <w:p w:rsidR="00131010" w:rsidRDefault="00131010" w:rsidP="003E4FA3">
      <w:pPr>
        <w:spacing w:after="0" w:line="480" w:lineRule="auto"/>
        <w:jc w:val="right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Approved by:</w:t>
      </w:r>
    </w:p>
    <w:p w:rsidR="009F4C77" w:rsidRDefault="009F4C77" w:rsidP="009F4C77">
      <w:pPr>
        <w:spacing w:line="240" w:lineRule="auto"/>
        <w:jc w:val="right"/>
        <w:rPr>
          <w:rFonts w:ascii="Times New Roman" w:hAnsi="Times New Roman" w:cs="Times New Roman"/>
          <w:spacing w:val="10"/>
        </w:rPr>
      </w:pPr>
    </w:p>
    <w:p w:rsidR="009F4C77" w:rsidRDefault="009F4C77" w:rsidP="003E4FA3">
      <w:pPr>
        <w:spacing w:before="240" w:after="0" w:line="240" w:lineRule="auto"/>
        <w:ind w:firstLine="4867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9F4C77" w:rsidRDefault="009F4C77" w:rsidP="003E4FA3">
      <w:pPr>
        <w:spacing w:before="240"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="00131010">
        <w:rPr>
          <w:rFonts w:ascii="Times New Roman" w:hAnsi="Times New Roman" w:cs="Times New Roman"/>
          <w:spacing w:val="10"/>
        </w:rPr>
        <w:t>Marc P. Christensen, Professor</w:t>
      </w: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Pr="009F4C77">
        <w:rPr>
          <w:rFonts w:ascii="Times New Roman" w:hAnsi="Times New Roman" w:cs="Times New Roman"/>
          <w:spacing w:val="10"/>
        </w:rPr>
        <w:t>Delores M. Etter</w:t>
      </w:r>
      <w:r>
        <w:rPr>
          <w:rFonts w:ascii="Times New Roman" w:hAnsi="Times New Roman" w:cs="Times New Roman"/>
          <w:spacing w:val="10"/>
        </w:rPr>
        <w:t>, Professor</w:t>
      </w:r>
    </w:p>
    <w:p w:rsidR="009F4C77" w:rsidRDefault="009F4C77" w:rsidP="003E4FA3">
      <w:pPr>
        <w:spacing w:line="240" w:lineRule="auto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131010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="00131010">
        <w:rPr>
          <w:rFonts w:ascii="Times New Roman" w:hAnsi="Times New Roman" w:cs="Times New Roman"/>
          <w:spacing w:val="10"/>
        </w:rPr>
        <w:t>Panos E. Papamichalis, Professor</w:t>
      </w:r>
    </w:p>
    <w:p w:rsidR="009F4C77" w:rsidRDefault="009F4C77" w:rsidP="003E4FA3">
      <w:pPr>
        <w:spacing w:line="240" w:lineRule="auto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131010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r w:rsidR="00131010">
        <w:rPr>
          <w:rFonts w:ascii="Times New Roman" w:hAnsi="Times New Roman" w:cs="Times New Roman"/>
          <w:spacing w:val="10"/>
        </w:rPr>
        <w:t>Dinesh Raja</w:t>
      </w:r>
      <w:r>
        <w:rPr>
          <w:rFonts w:ascii="Times New Roman" w:hAnsi="Times New Roman" w:cs="Times New Roman"/>
          <w:spacing w:val="10"/>
        </w:rPr>
        <w:t>n</w:t>
      </w:r>
      <w:r w:rsidR="00131010">
        <w:rPr>
          <w:rFonts w:ascii="Times New Roman" w:hAnsi="Times New Roman" w:cs="Times New Roman"/>
          <w:spacing w:val="10"/>
        </w:rPr>
        <w:t>, Professor</w:t>
      </w:r>
    </w:p>
    <w:p w:rsidR="009F4C77" w:rsidRDefault="009F4C77" w:rsidP="003E4FA3">
      <w:pPr>
        <w:spacing w:line="240" w:lineRule="auto"/>
        <w:rPr>
          <w:rFonts w:ascii="Times New Roman" w:hAnsi="Times New Roman" w:cs="Times New Roman"/>
          <w:spacing w:val="10"/>
        </w:rPr>
      </w:pP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>_______________________________</w:t>
      </w:r>
    </w:p>
    <w:p w:rsidR="009F4C77" w:rsidRDefault="009F4C77" w:rsidP="009F4C77">
      <w:pPr>
        <w:spacing w:line="240" w:lineRule="auto"/>
        <w:ind w:firstLine="4860"/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t xml:space="preserve">Dr. </w:t>
      </w:r>
      <w:proofErr w:type="spellStart"/>
      <w:r w:rsidRPr="009F4C77">
        <w:rPr>
          <w:rFonts w:ascii="Times New Roman" w:hAnsi="Times New Roman" w:cs="Times New Roman"/>
          <w:spacing w:val="10"/>
        </w:rPr>
        <w:t>Yunkai</w:t>
      </w:r>
      <w:proofErr w:type="spellEnd"/>
      <w:r w:rsidRPr="009F4C77">
        <w:rPr>
          <w:rFonts w:ascii="Times New Roman" w:hAnsi="Times New Roman" w:cs="Times New Roman"/>
          <w:spacing w:val="10"/>
        </w:rPr>
        <w:t xml:space="preserve"> Zhou</w:t>
      </w:r>
      <w:r>
        <w:rPr>
          <w:rFonts w:ascii="Times New Roman" w:hAnsi="Times New Roman" w:cs="Times New Roman"/>
          <w:spacing w:val="10"/>
        </w:rPr>
        <w:t>, Associate Professor</w:t>
      </w:r>
    </w:p>
    <w:p w:rsidR="009F4C77" w:rsidRDefault="009F4C77" w:rsidP="00131010">
      <w:pPr>
        <w:spacing w:line="480" w:lineRule="auto"/>
        <w:jc w:val="center"/>
        <w:rPr>
          <w:rFonts w:ascii="Times New Roman" w:hAnsi="Times New Roman" w:cs="Times New Roman"/>
          <w:spacing w:val="10"/>
        </w:rPr>
      </w:pPr>
    </w:p>
    <w:p w:rsidR="005D6514" w:rsidRDefault="005D6514">
      <w:pPr>
        <w:rPr>
          <w:rFonts w:ascii="Times New Roman" w:hAnsi="Times New Roman" w:cs="Times New Roman"/>
          <w:spacing w:val="10"/>
        </w:rPr>
      </w:pPr>
      <w:r>
        <w:rPr>
          <w:rFonts w:ascii="Times New Roman" w:hAnsi="Times New Roman" w:cs="Times New Roman"/>
          <w:spacing w:val="10"/>
        </w:rPr>
        <w:br w:type="page"/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  <w:spacing w:val="10"/>
        </w:rPr>
      </w:pPr>
      <w:r w:rsidRPr="00131010">
        <w:rPr>
          <w:rFonts w:ascii="Times New Roman" w:hAnsi="Times New Roman" w:cs="Times New Roman"/>
          <w:spacing w:val="10"/>
        </w:rPr>
        <w:lastRenderedPageBreak/>
        <w:t>COMPUTATIONAL SCHEIMPFLUG IMAGING FOR IMPROVING DEPTH OF FIELD OF IRIS RECOGNITION SYSTEMS</w:t>
      </w:r>
    </w:p>
    <w:p w:rsidR="003E1BB3" w:rsidRDefault="003E1BB3" w:rsidP="003E1BB3">
      <w:pPr>
        <w:spacing w:line="480" w:lineRule="auto"/>
        <w:jc w:val="center"/>
        <w:rPr>
          <w:rFonts w:ascii="Times New Roman" w:hAnsi="Times New Roman" w:cs="Times New Roman"/>
          <w:spacing w:val="10"/>
        </w:rPr>
      </w:pPr>
    </w:p>
    <w:p w:rsidR="00131010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Dissertation Presented to the Graduate Faculty of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obby B. Lyle School of Engineering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thern Methodist University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al Fulfillment of the Requirements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e degree of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ctor of Philosophy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th a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jor in Electrical Engineering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y</w:t>
      </w: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</w:p>
    <w:p w:rsidR="007900D7" w:rsidRDefault="007900D7" w:rsidP="003E1BB3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ranil Sinharoy</w:t>
      </w:r>
    </w:p>
    <w:p w:rsidR="007900D7" w:rsidRDefault="007900D7" w:rsidP="000077B7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B.E. in Electronics &amp; Communication Engineering, </w:t>
      </w:r>
      <w:proofErr w:type="spellStart"/>
      <w:r>
        <w:rPr>
          <w:rFonts w:ascii="Times New Roman" w:hAnsi="Times New Roman" w:cs="Times New Roman"/>
        </w:rPr>
        <w:t>Visvesvaraya</w:t>
      </w:r>
      <w:proofErr w:type="spellEnd"/>
      <w:r>
        <w:rPr>
          <w:rFonts w:ascii="Times New Roman" w:hAnsi="Times New Roman" w:cs="Times New Roman"/>
        </w:rPr>
        <w:t xml:space="preserve"> Tech. U</w:t>
      </w:r>
      <w:r w:rsidRPr="007900D7">
        <w:rPr>
          <w:rFonts w:ascii="Times New Roman" w:hAnsi="Times New Roman" w:cs="Times New Roman"/>
        </w:rPr>
        <w:t>niversity</w:t>
      </w:r>
      <w:r>
        <w:rPr>
          <w:rFonts w:ascii="Times New Roman" w:hAnsi="Times New Roman" w:cs="Times New Roman"/>
        </w:rPr>
        <w:t>, India, 2003)</w:t>
      </w:r>
    </w:p>
    <w:p w:rsidR="007900D7" w:rsidRDefault="007900D7" w:rsidP="000077B7">
      <w:pPr>
        <w:spacing w:after="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M.S. in Electrical Engineering, Southern Methodist University, 2006)</w:t>
      </w:r>
    </w:p>
    <w:p w:rsidR="003E1BB3" w:rsidRDefault="003E1BB3" w:rsidP="003E1BB3">
      <w:pPr>
        <w:spacing w:after="0" w:line="480" w:lineRule="auto"/>
        <w:rPr>
          <w:rFonts w:ascii="Times New Roman" w:hAnsi="Times New Roman" w:cs="Times New Roman"/>
        </w:rPr>
      </w:pPr>
    </w:p>
    <w:p w:rsidR="003E1BB3" w:rsidRDefault="007900D7" w:rsidP="003E1BB3">
      <w:pPr>
        <w:spacing w:before="240"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cember </w:t>
      </w:r>
      <w:r w:rsidR="003E1BB3">
        <w:rPr>
          <w:rFonts w:ascii="Times New Roman" w:hAnsi="Times New Roman" w:cs="Times New Roman"/>
        </w:rPr>
        <w:t>17</w:t>
      </w:r>
      <w:r>
        <w:rPr>
          <w:rFonts w:ascii="Times New Roman" w:hAnsi="Times New Roman" w:cs="Times New Roman"/>
        </w:rPr>
        <w:t>, 2016</w:t>
      </w:r>
    </w:p>
    <w:p w:rsidR="003E1BB3" w:rsidRDefault="003E1BB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7900D7" w:rsidRDefault="003E1BB3" w:rsidP="00D41DAC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Copyright (2016)</w:t>
      </w:r>
    </w:p>
    <w:p w:rsidR="003E1BB3" w:rsidRDefault="003E1BB3" w:rsidP="00D41DAC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ranil Sinharoy</w:t>
      </w:r>
    </w:p>
    <w:p w:rsidR="003E1BB3" w:rsidRPr="00131010" w:rsidRDefault="003E1BB3" w:rsidP="00D41DAC">
      <w:pPr>
        <w:spacing w:after="0"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l Rights Reserved</w:t>
      </w:r>
    </w:p>
    <w:sectPr w:rsidR="003E1BB3" w:rsidRPr="00131010" w:rsidSect="00131010">
      <w:pgSz w:w="12240" w:h="15840"/>
      <w:pgMar w:top="288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NDS3MDQzNDMxMLZQ0lEKTi0uzszPAykwrAUA+0ezCywAAAA="/>
  </w:docVars>
  <w:rsids>
    <w:rsidRoot w:val="00131010"/>
    <w:rsid w:val="000077B7"/>
    <w:rsid w:val="00131010"/>
    <w:rsid w:val="003E1BB3"/>
    <w:rsid w:val="003E4FA3"/>
    <w:rsid w:val="005D6514"/>
    <w:rsid w:val="00626E57"/>
    <w:rsid w:val="007900D7"/>
    <w:rsid w:val="008E5612"/>
    <w:rsid w:val="009F4C77"/>
    <w:rsid w:val="00D41DAC"/>
    <w:rsid w:val="00F327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8F03D0-10B7-4859-8501-958B531C5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E4FA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FA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nil Sinharoy</dc:creator>
  <cp:keywords/>
  <dc:description/>
  <cp:lastModifiedBy>indranil sinharoy</cp:lastModifiedBy>
  <cp:revision>3</cp:revision>
  <cp:lastPrinted>2016-09-19T17:10:00Z</cp:lastPrinted>
  <dcterms:created xsi:type="dcterms:W3CDTF">2016-09-19T18:18:00Z</dcterms:created>
  <dcterms:modified xsi:type="dcterms:W3CDTF">2016-09-27T01:05:00Z</dcterms:modified>
</cp:coreProperties>
</file>